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56B24" w14:textId="21BC6AFC" w:rsidR="00E74EEE" w:rsidRDefault="00E74EEE" w:rsidP="00E74EEE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372797" wp14:editId="0832D906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9F69596" wp14:editId="226039D4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6D7C2123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4E102C7B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5D8752C2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B7EC1C8" w14:textId="77777777" w:rsidR="00E74EEE" w:rsidRDefault="00E74EEE" w:rsidP="00E74EEE">
      <w:pPr>
        <w:spacing w:line="360" w:lineRule="auto"/>
        <w:rPr>
          <w:rFonts w:ascii="Arial" w:hAnsi="Arial" w:cs="Arial"/>
          <w:b/>
          <w:bCs/>
        </w:rPr>
      </w:pPr>
    </w:p>
    <w:p w14:paraId="38DCDF50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C6FC8BF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 CUATRO</w:t>
      </w:r>
    </w:p>
    <w:p w14:paraId="37750235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EE27549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0BA36AD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2D07DCA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03767A70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343DC2C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D627AC0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60BC77B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5CF08835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2A640E2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0F13D999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78F7E9A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6F8A061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807E571" w14:textId="54611B0A" w:rsidR="00E74EEE" w:rsidRP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OSTO 2022</w:t>
      </w:r>
    </w:p>
    <w:p w14:paraId="6B833323" w14:textId="7613288F" w:rsidR="0057714A" w:rsidRDefault="00000000">
      <w:pPr>
        <w:pStyle w:val="Ttulo"/>
      </w:pPr>
      <w:r>
        <w:lastRenderedPageBreak/>
        <w:t>Laboratio04_EmanuelMolina.R</w:t>
      </w:r>
    </w:p>
    <w:p w14:paraId="234DC193" w14:textId="77777777" w:rsidR="0057714A" w:rsidRDefault="00000000">
      <w:pPr>
        <w:pStyle w:val="Author"/>
      </w:pPr>
      <w:r>
        <w:t>Emanuel</w:t>
      </w:r>
    </w:p>
    <w:p w14:paraId="7907E19E" w14:textId="77777777" w:rsidR="0057714A" w:rsidRDefault="00000000">
      <w:pPr>
        <w:pStyle w:val="Fecha"/>
      </w:pPr>
      <w:r>
        <w:t>2022-08-31</w:t>
      </w:r>
    </w:p>
    <w:p w14:paraId="3E675399" w14:textId="77777777" w:rsidR="0057714A" w:rsidRDefault="00000000">
      <w:pPr>
        <w:pStyle w:val="SourceCode"/>
      </w:pPr>
      <w:r>
        <w:rPr>
          <w:rStyle w:val="NormalTok"/>
        </w:rPr>
        <w:t xml:space="preserve">esp.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mgtagle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incipiosEstadistica2021/main/cuadro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esp.url) 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inventario) </w:t>
      </w:r>
    </w:p>
    <w:p w14:paraId="1CFEEF53" w14:textId="77777777" w:rsidR="0057714A" w:rsidRDefault="00000000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Arbol    : int  1 2 3 4 5 6 7 8 9 10 ...</w:t>
      </w:r>
      <w:r>
        <w:br/>
      </w:r>
      <w:r>
        <w:rPr>
          <w:rStyle w:val="VerbatimChar"/>
        </w:rPr>
        <w:t>##  $ Fecha    : int  12 12 9 9 7 10 10 12 16 14 ...</w:t>
      </w:r>
      <w:r>
        <w:br/>
      </w:r>
      <w:r>
        <w:rPr>
          <w:rStyle w:val="VerbatimChar"/>
        </w:rPr>
        <w:t>##  $ Especie  : chr  "F" "F" "C" "H" ...</w:t>
      </w:r>
      <w:r>
        <w:br/>
      </w:r>
      <w:r>
        <w:rPr>
          <w:rStyle w:val="VerbatimChar"/>
        </w:rPr>
        <w:t>##  $ Posicion : chr  "C" "D" "D" "S" ...</w:t>
      </w:r>
      <w:r>
        <w:br/>
      </w:r>
      <w:r>
        <w:rPr>
          <w:rStyle w:val="VerbatimChar"/>
        </w:rPr>
        <w:t>##  $ Vecinos  : int  4 3 5 4 6 3 2 2 4 5 ...</w:t>
      </w:r>
      <w:r>
        <w:br/>
      </w:r>
      <w:r>
        <w:rPr>
          <w:rStyle w:val="VerbatimChar"/>
        </w:rPr>
        <w:t>##  $ Diametros: num  15.3 17.8 18.2 9.7 10.8 14.1 17.1 20.6 18.2 16.1 ...</w:t>
      </w:r>
      <w:r>
        <w:br/>
      </w:r>
      <w:r>
        <w:rPr>
          <w:rStyle w:val="VerbatimChar"/>
        </w:rPr>
        <w:t>##  $ Altura   : num  14.78 17.07 18.28 8.79 10.18 ...</w:t>
      </w:r>
    </w:p>
    <w:p w14:paraId="7B2FF55A" w14:textId="77777777" w:rsidR="0057714A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inventario) </w:t>
      </w:r>
    </w:p>
    <w:p w14:paraId="79E4725B" w14:textId="77777777" w:rsidR="0057714A" w:rsidRDefault="00000000">
      <w:pPr>
        <w:pStyle w:val="SourceCode"/>
      </w:pPr>
      <w:r>
        <w:rPr>
          <w:rStyle w:val="VerbatimChar"/>
        </w:rPr>
        <w:t>## [1] 50  7</w:t>
      </w:r>
    </w:p>
    <w:p w14:paraId="4C040638" w14:textId="77777777" w:rsidR="0057714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ventario)</w:t>
      </w:r>
    </w:p>
    <w:p w14:paraId="516F613E" w14:textId="77777777" w:rsidR="0057714A" w:rsidRDefault="00000000">
      <w:pPr>
        <w:pStyle w:val="SourceCode"/>
      </w:pPr>
      <w:r>
        <w:rPr>
          <w:rStyle w:val="VerbatimChar"/>
        </w:rPr>
        <w:t>##   Arbol Fecha Especie Posicion Vecinos Diametros Altura</w:t>
      </w:r>
      <w:r>
        <w:br/>
      </w:r>
      <w:r>
        <w:rPr>
          <w:rStyle w:val="VerbatimChar"/>
        </w:rPr>
        <w:t>## 1     1    12       F        C       4      15.3  14.78</w:t>
      </w:r>
      <w:r>
        <w:br/>
      </w:r>
      <w:r>
        <w:rPr>
          <w:rStyle w:val="VerbatimChar"/>
        </w:rPr>
        <w:t>## 2     2    12       F        D       3      17.8  17.07</w:t>
      </w:r>
      <w:r>
        <w:br/>
      </w:r>
      <w:r>
        <w:rPr>
          <w:rStyle w:val="VerbatimChar"/>
        </w:rPr>
        <w:t>## 3     3     9       C        D       5      18.2  18.28</w:t>
      </w:r>
      <w:r>
        <w:br/>
      </w:r>
      <w:r>
        <w:rPr>
          <w:rStyle w:val="VerbatimChar"/>
        </w:rPr>
        <w:t>## 4     4     9       H        S       4       9.7   8.79</w:t>
      </w:r>
      <w:r>
        <w:br/>
      </w:r>
      <w:r>
        <w:rPr>
          <w:rStyle w:val="VerbatimChar"/>
        </w:rPr>
        <w:t>## 5     5     7       H        I       6      10.8  10.18</w:t>
      </w:r>
      <w:r>
        <w:br/>
      </w:r>
      <w:r>
        <w:rPr>
          <w:rStyle w:val="VerbatimChar"/>
        </w:rPr>
        <w:t>## 6     6    10       C        I       3      14.1  14.90</w:t>
      </w:r>
    </w:p>
    <w:p w14:paraId="38F26BA1" w14:textId="77777777" w:rsidR="0057714A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inventario)</w:t>
      </w:r>
    </w:p>
    <w:p w14:paraId="4717CCBD" w14:textId="77777777" w:rsidR="0057714A" w:rsidRDefault="00000000">
      <w:pPr>
        <w:pStyle w:val="SourceCode"/>
      </w:pPr>
      <w:r>
        <w:rPr>
          <w:rStyle w:val="VerbatimChar"/>
        </w:rPr>
        <w:t>##    Arbol Fecha Especie Posicion Vecinos Diametros Altura</w:t>
      </w:r>
      <w:r>
        <w:br/>
      </w:r>
      <w:r>
        <w:rPr>
          <w:rStyle w:val="VerbatimChar"/>
        </w:rPr>
        <w:t>## 45    45    24       C        I       4      10.2  13.93</w:t>
      </w:r>
      <w:r>
        <w:br/>
      </w:r>
      <w:r>
        <w:rPr>
          <w:rStyle w:val="VerbatimChar"/>
        </w:rPr>
        <w:t>## 46    46    23       F        I       3      14.4  12.68</w:t>
      </w:r>
      <w:r>
        <w:br/>
      </w:r>
      <w:r>
        <w:rPr>
          <w:rStyle w:val="VerbatimChar"/>
        </w:rPr>
        <w:t>## 47    47    24       C        S       6       7.7  10.00</w:t>
      </w:r>
      <w:r>
        <w:br/>
      </w:r>
      <w:r>
        <w:rPr>
          <w:rStyle w:val="VerbatimChar"/>
        </w:rPr>
        <w:t>## 48    48    25       C        S       5       9.9   8.69</w:t>
      </w:r>
      <w:r>
        <w:br/>
      </w:r>
      <w:r>
        <w:rPr>
          <w:rStyle w:val="VerbatimChar"/>
        </w:rPr>
        <w:t>## 49    49    25       H        D       1      20.4  16.73</w:t>
      </w:r>
      <w:r>
        <w:br/>
      </w:r>
      <w:r>
        <w:rPr>
          <w:rStyle w:val="VerbatimChar"/>
        </w:rPr>
        <w:t>## 50    50    24       H        D       3      20.9  16.25</w:t>
      </w:r>
    </w:p>
    <w:p w14:paraId="771652E9" w14:textId="77777777" w:rsidR="0057714A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inventario)</w:t>
      </w:r>
    </w:p>
    <w:p w14:paraId="2E77B632" w14:textId="77777777" w:rsidR="0057714A" w:rsidRDefault="00000000">
      <w:pPr>
        <w:pStyle w:val="SourceCode"/>
      </w:pPr>
      <w:r>
        <w:rPr>
          <w:rStyle w:val="VerbatimChar"/>
        </w:rPr>
        <w:t>## [1] "Arbol"     "Fecha"     "Especie"   "Posicion"  "Vecinos"   "Diametros"</w:t>
      </w:r>
      <w:r>
        <w:br/>
      </w:r>
      <w:r>
        <w:rPr>
          <w:rStyle w:val="VerbatimChar"/>
        </w:rPr>
        <w:t>## [7] "Altura"</w:t>
      </w:r>
    </w:p>
    <w:p w14:paraId="41957840" w14:textId="77777777" w:rsidR="0057714A" w:rsidRDefault="00000000">
      <w:pPr>
        <w:pStyle w:val="SourceCode"/>
      </w:pPr>
      <w:r>
        <w:rPr>
          <w:rStyle w:val="FunctionTok"/>
        </w:rPr>
        <w:lastRenderedPageBreak/>
        <w:t>colnames</w:t>
      </w:r>
      <w:r>
        <w:rPr>
          <w:rStyle w:val="NormalTok"/>
        </w:rPr>
        <w:t>(inventario)</w:t>
      </w:r>
    </w:p>
    <w:p w14:paraId="1E331228" w14:textId="77777777" w:rsidR="0057714A" w:rsidRDefault="00000000">
      <w:pPr>
        <w:pStyle w:val="SourceCode"/>
      </w:pPr>
      <w:r>
        <w:rPr>
          <w:rStyle w:val="VerbatimChar"/>
        </w:rPr>
        <w:t>## [1] "Arbol"     "Fecha"     "Especie"   "Posicion"  "Vecinos"   "Diametros"</w:t>
      </w:r>
      <w:r>
        <w:br/>
      </w:r>
      <w:r>
        <w:rPr>
          <w:rStyle w:val="VerbatimChar"/>
        </w:rPr>
        <w:t>## [7] "Altura"</w:t>
      </w:r>
    </w:p>
    <w:p w14:paraId="284C5961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)</w:t>
      </w:r>
    </w:p>
    <w:p w14:paraId="140DB7B5" w14:textId="77777777" w:rsidR="0057714A" w:rsidRDefault="00000000">
      <w:pPr>
        <w:pStyle w:val="SourceCode"/>
      </w:pPr>
      <w:r>
        <w:rPr>
          <w:rStyle w:val="VerbatimChar"/>
        </w:rPr>
        <w:t xml:space="preserve">##      Arbol           Fecha         Especie            Posicion        </w:t>
      </w:r>
      <w:r>
        <w:br/>
      </w:r>
      <w:r>
        <w:rPr>
          <w:rStyle w:val="VerbatimChar"/>
        </w:rPr>
        <w:t xml:space="preserve">##  Min.   : 1.00   Min.   : 2.00   Length:50          Length:50         </w:t>
      </w:r>
      <w:r>
        <w:br/>
      </w:r>
      <w:r>
        <w:rPr>
          <w:rStyle w:val="VerbatimChar"/>
        </w:rPr>
        <w:t xml:space="preserve">##  1st Qu.:13.25   1st Qu.:12.00   Class :character   Class :character  </w:t>
      </w:r>
      <w:r>
        <w:br/>
      </w:r>
      <w:r>
        <w:rPr>
          <w:rStyle w:val="VerbatimChar"/>
        </w:rPr>
        <w:t xml:space="preserve">##  Median :25.50   Median :16.00   Mode  :character   Mode  :character  </w:t>
      </w:r>
      <w:r>
        <w:br/>
      </w:r>
      <w:r>
        <w:rPr>
          <w:rStyle w:val="VerbatimChar"/>
        </w:rPr>
        <w:t xml:space="preserve">##  Mean   :25.48   Mean   :15.94                                        </w:t>
      </w:r>
      <w:r>
        <w:br/>
      </w:r>
      <w:r>
        <w:rPr>
          <w:rStyle w:val="VerbatimChar"/>
        </w:rPr>
        <w:t xml:space="preserve">##  3rd Qu.:37.75   3rd Qu.:20.75                                        </w:t>
      </w:r>
      <w:r>
        <w:br/>
      </w:r>
      <w:r>
        <w:rPr>
          <w:rStyle w:val="VerbatimChar"/>
        </w:rPr>
        <w:t xml:space="preserve">##  Max.   :50.00   Max.   :25.00                                        </w:t>
      </w:r>
      <w:r>
        <w:br/>
      </w:r>
      <w:r>
        <w:rPr>
          <w:rStyle w:val="VerbatimChar"/>
        </w:rPr>
        <w:t xml:space="preserve">##     Vecinos       Diametros         Altura     </w:t>
      </w:r>
      <w:r>
        <w:br/>
      </w:r>
      <w:r>
        <w:rPr>
          <w:rStyle w:val="VerbatimChar"/>
        </w:rPr>
        <w:t xml:space="preserve">##  Min.   :0.00   Min.   : 7.70   Min.   : 8.47  </w:t>
      </w:r>
      <w:r>
        <w:br/>
      </w:r>
      <w:r>
        <w:rPr>
          <w:rStyle w:val="VerbatimChar"/>
        </w:rPr>
        <w:t xml:space="preserve">##  1st Qu.:2.25   1st Qu.:13.88   1st Qu.:11.78  </w:t>
      </w:r>
      <w:r>
        <w:br/>
      </w:r>
      <w:r>
        <w:rPr>
          <w:rStyle w:val="VerbatimChar"/>
        </w:rPr>
        <w:t xml:space="preserve">##  Median :3.00   Median :15.70   Median :14.24  </w:t>
      </w:r>
      <w:r>
        <w:br/>
      </w:r>
      <w:r>
        <w:rPr>
          <w:rStyle w:val="VerbatimChar"/>
        </w:rPr>
        <w:t xml:space="preserve">##  Mean   :3.34   Mean   :15.79   Mean   :13.94  </w:t>
      </w:r>
      <w:r>
        <w:br/>
      </w:r>
      <w:r>
        <w:rPr>
          <w:rStyle w:val="VerbatimChar"/>
        </w:rPr>
        <w:t xml:space="preserve">##  3rd Qu.:4.00   3rd Qu.:18.10   3rd Qu.:16.05  </w:t>
      </w:r>
      <w:r>
        <w:br/>
      </w:r>
      <w:r>
        <w:rPr>
          <w:rStyle w:val="VerbatimChar"/>
        </w:rPr>
        <w:t>##  Max.   :6.00   Max.   :22.70   Max.   :21.46</w:t>
      </w:r>
    </w:p>
    <w:p w14:paraId="6D4D4995" w14:textId="77777777" w:rsidR="0057714A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inventario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 </w:t>
      </w:r>
    </w:p>
    <w:p w14:paraId="490CC720" w14:textId="77777777" w:rsidR="0057714A" w:rsidRDefault="00000000">
      <w:pPr>
        <w:pStyle w:val="SourceCode"/>
      </w:pPr>
      <w:r>
        <w:rPr>
          <w:rStyle w:val="VerbatimChar"/>
        </w:rPr>
        <w:t>## [1] "Arbol"    "Fecha"    "Especie"  "Posicion" "Vecinos"</w:t>
      </w:r>
    </w:p>
    <w:p w14:paraId="0A3FE2FB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</w:p>
    <w:p w14:paraId="4FF36E2E" w14:textId="77777777" w:rsidR="0057714A" w:rsidRDefault="00000000">
      <w:pPr>
        <w:pStyle w:val="SourceCode"/>
      </w:pPr>
      <w:r>
        <w:rPr>
          <w:rStyle w:val="VerbatimChar"/>
        </w:rPr>
        <w:t xml:space="preserve">##    Especie            Posicion            Vecinos    </w:t>
      </w:r>
      <w:r>
        <w:br/>
      </w:r>
      <w:r>
        <w:rPr>
          <w:rStyle w:val="VerbatimChar"/>
        </w:rPr>
        <w:t xml:space="preserve">##  Length:50          Length:50          Min.   :0.00  </w:t>
      </w:r>
      <w:r>
        <w:br/>
      </w:r>
      <w:r>
        <w:rPr>
          <w:rStyle w:val="VerbatimChar"/>
        </w:rPr>
        <w:t xml:space="preserve">##  Class :character   Class :character   1st Qu.:2.25  </w:t>
      </w:r>
      <w:r>
        <w:br/>
      </w:r>
      <w:r>
        <w:rPr>
          <w:rStyle w:val="VerbatimChar"/>
        </w:rPr>
        <w:t xml:space="preserve">##  Mode  :character   Mode  :character   Median :3.00  </w:t>
      </w:r>
      <w:r>
        <w:br/>
      </w:r>
      <w:r>
        <w:rPr>
          <w:rStyle w:val="VerbatimChar"/>
        </w:rPr>
        <w:t xml:space="preserve">##                                        Mean   :3.34  </w:t>
      </w:r>
      <w:r>
        <w:br/>
      </w:r>
      <w:r>
        <w:rPr>
          <w:rStyle w:val="VerbatimChar"/>
        </w:rPr>
        <w:t xml:space="preserve">##                                        3rd Qu.:4.00  </w:t>
      </w:r>
      <w:r>
        <w:br/>
      </w:r>
      <w:r>
        <w:rPr>
          <w:rStyle w:val="VerbatimChar"/>
        </w:rPr>
        <w:t>##                                        Max.   :6.00</w:t>
      </w:r>
    </w:p>
    <w:p w14:paraId="48D6C0FD" w14:textId="77777777" w:rsidR="0057714A" w:rsidRDefault="00000000">
      <w:pPr>
        <w:pStyle w:val="SourceCode"/>
      </w:pPr>
      <w:r>
        <w:rPr>
          <w:rStyle w:val="FunctionTok"/>
        </w:rPr>
        <w:t>is.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</w:p>
    <w:p w14:paraId="71B6816C" w14:textId="77777777" w:rsidR="0057714A" w:rsidRDefault="00000000">
      <w:pPr>
        <w:pStyle w:val="SourceCode"/>
      </w:pPr>
      <w:r>
        <w:rPr>
          <w:rStyle w:val="VerbatimChar"/>
        </w:rPr>
        <w:t>## [1] FALSE</w:t>
      </w:r>
    </w:p>
    <w:p w14:paraId="0190126F" w14:textId="77777777" w:rsidR="0057714A" w:rsidRDefault="00000000">
      <w:pPr>
        <w:pStyle w:val="SourceCode"/>
      </w:pPr>
      <w:r>
        <w:rPr>
          <w:rStyle w:val="NormalTok"/>
        </w:rPr>
        <w:t>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 </w:t>
      </w:r>
      <w:r>
        <w:br/>
      </w:r>
      <w:r>
        <w:rPr>
          <w:rStyle w:val="FunctionTok"/>
        </w:rPr>
        <w:t>is.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</w:p>
    <w:p w14:paraId="0F1FEC17" w14:textId="77777777" w:rsidR="0057714A" w:rsidRDefault="00000000">
      <w:pPr>
        <w:pStyle w:val="SourceCode"/>
      </w:pPr>
      <w:r>
        <w:rPr>
          <w:rStyle w:val="VerbatimChar"/>
        </w:rPr>
        <w:t>## [1] TRUE</w:t>
      </w:r>
    </w:p>
    <w:p w14:paraId="56B0F7EF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</w:p>
    <w:p w14:paraId="5E247F66" w14:textId="77777777" w:rsidR="0057714A" w:rsidRDefault="00000000">
      <w:pPr>
        <w:pStyle w:val="SourceCode"/>
      </w:pPr>
      <w:r>
        <w:rPr>
          <w:rStyle w:val="VerbatimChar"/>
        </w:rPr>
        <w:t xml:space="preserve">##    Especie          Posicion    Vecinos    </w:t>
      </w:r>
      <w:r>
        <w:br/>
      </w:r>
      <w:r>
        <w:rPr>
          <w:rStyle w:val="VerbatimChar"/>
        </w:rPr>
        <w:t xml:space="preserve">##  Length:50          C:14     Min.   :0.00  </w:t>
      </w:r>
      <w:r>
        <w:br/>
      </w:r>
      <w:r>
        <w:rPr>
          <w:rStyle w:val="VerbatimChar"/>
        </w:rPr>
        <w:t xml:space="preserve">##  Class :character   D: 9     1st Qu.:2.25  </w:t>
      </w:r>
      <w:r>
        <w:br/>
      </w:r>
      <w:r>
        <w:rPr>
          <w:rStyle w:val="VerbatimChar"/>
        </w:rPr>
        <w:t xml:space="preserve">##  Mode  :character   I:19     Median :3.00  </w:t>
      </w:r>
      <w:r>
        <w:br/>
      </w:r>
      <w:r>
        <w:rPr>
          <w:rStyle w:val="VerbatimChar"/>
        </w:rPr>
        <w:t xml:space="preserve">##                     S: 8     Mean   :3.34  </w:t>
      </w:r>
      <w:r>
        <w:br/>
      </w:r>
      <w:r>
        <w:rPr>
          <w:rStyle w:val="VerbatimChar"/>
        </w:rPr>
        <w:lastRenderedPageBreak/>
        <w:t xml:space="preserve">##                              3rd Qu.:4.00  </w:t>
      </w:r>
      <w:r>
        <w:br/>
      </w:r>
      <w:r>
        <w:rPr>
          <w:rStyle w:val="VerbatimChar"/>
        </w:rPr>
        <w:t>##                              Max.   :6.00</w:t>
      </w:r>
    </w:p>
    <w:p w14:paraId="3938600B" w14:textId="77777777" w:rsidR="0057714A" w:rsidRDefault="00000000">
      <w:pPr>
        <w:pStyle w:val="SourceCode"/>
      </w:pPr>
      <w:r>
        <w:rPr>
          <w:rStyle w:val="NormalTok"/>
        </w:rPr>
        <w:t xml:space="preserve">freq_po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  <w:r>
        <w:br/>
      </w:r>
      <w:r>
        <w:rPr>
          <w:rStyle w:val="NormalTok"/>
        </w:rPr>
        <w:t>freq_position</w:t>
      </w:r>
    </w:p>
    <w:p w14:paraId="42C966BB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>## 14  9 19  8</w:t>
      </w:r>
    </w:p>
    <w:p w14:paraId="4376DA84" w14:textId="77777777" w:rsidR="0057714A" w:rsidRDefault="00000000">
      <w:pPr>
        <w:pStyle w:val="SourceCode"/>
      </w:pPr>
      <w:r>
        <w:rPr>
          <w:rStyle w:val="NormalTok"/>
        </w:rPr>
        <w:t xml:space="preserve">prop_position </w:t>
      </w:r>
      <w:r>
        <w:rPr>
          <w:rStyle w:val="OtherTok"/>
        </w:rPr>
        <w:t>&lt;-</w:t>
      </w:r>
      <w:r>
        <w:rPr>
          <w:rStyle w:val="NormalTok"/>
        </w:rPr>
        <w:t xml:space="preserve"> (freq_positio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freq_position)) </w:t>
      </w:r>
      <w:r>
        <w:br/>
      </w:r>
      <w:r>
        <w:rPr>
          <w:rStyle w:val="NormalTok"/>
        </w:rPr>
        <w:t xml:space="preserve">prop_position </w:t>
      </w:r>
    </w:p>
    <w:p w14:paraId="41A9D7D7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    D    I    S </w:t>
      </w:r>
      <w:r>
        <w:br/>
      </w:r>
      <w:r>
        <w:rPr>
          <w:rStyle w:val="VerbatimChar"/>
        </w:rPr>
        <w:t>## 0.28 0.18 0.38 0.16</w:t>
      </w:r>
    </w:p>
    <w:p w14:paraId="2BCA1D70" w14:textId="77777777" w:rsidR="0057714A" w:rsidRDefault="00000000">
      <w:pPr>
        <w:pStyle w:val="SourceCode"/>
      </w:pPr>
      <w:r>
        <w:rPr>
          <w:rStyle w:val="NormalTok"/>
        </w:rPr>
        <w:t xml:space="preserve">perc_position </w:t>
      </w:r>
      <w:r>
        <w:rPr>
          <w:rStyle w:val="OtherTok"/>
        </w:rPr>
        <w:t>&lt;-</w:t>
      </w:r>
      <w:r>
        <w:rPr>
          <w:rStyle w:val="NormalTok"/>
        </w:rPr>
        <w:t xml:space="preserve"> (prop_position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c_position </w:t>
      </w:r>
    </w:p>
    <w:p w14:paraId="03D80C5C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>## 28 18 38 16</w:t>
      </w:r>
    </w:p>
    <w:p w14:paraId="125EE184" w14:textId="77777777" w:rsidR="0057714A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_position,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</w:p>
    <w:p w14:paraId="5CFE525A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136407B3" wp14:editId="7F88211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io04_EmanuelMoli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A38E3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position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)  </w:t>
      </w:r>
    </w:p>
    <w:p w14:paraId="54552F69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6A38A3" wp14:editId="1A0B919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io04_EmanuelMolin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ABE7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position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, </w:t>
      </w:r>
      <w:r>
        <w:rPr>
          <w:rStyle w:val="FunctionTok"/>
        </w:rPr>
        <w:t>round</w:t>
      </w:r>
      <w:r>
        <w:rPr>
          <w:rStyle w:val="NormalTok"/>
        </w:rPr>
        <w:t xml:space="preserve">(perc_position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</w:p>
    <w:p w14:paraId="5EB7B82C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48DC4509" wp14:editId="4551508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oratio04_EmanuelMolin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16878" w14:textId="77777777" w:rsidR="0057714A" w:rsidRDefault="00000000">
      <w:pPr>
        <w:pStyle w:val="SourceCode"/>
      </w:pPr>
      <w:r>
        <w:rPr>
          <w:rStyle w:val="NormalTok"/>
        </w:rPr>
        <w:lastRenderedPageBreak/>
        <w:t xml:space="preserve">freq_e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Especie) </w:t>
      </w:r>
      <w:r>
        <w:br/>
      </w:r>
      <w:r>
        <w:rPr>
          <w:rStyle w:val="NormalTok"/>
        </w:rPr>
        <w:t>freq_esp</w:t>
      </w:r>
    </w:p>
    <w:p w14:paraId="21B1A06F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>## 22 14 14</w:t>
      </w:r>
    </w:p>
    <w:p w14:paraId="366477D3" w14:textId="77777777" w:rsidR="0057714A" w:rsidRDefault="00000000">
      <w:pPr>
        <w:pStyle w:val="SourceCode"/>
      </w:pPr>
      <w:r>
        <w:rPr>
          <w:rStyle w:val="NormalTok"/>
        </w:rPr>
        <w:t xml:space="preserve">prop_esp </w:t>
      </w:r>
      <w:r>
        <w:rPr>
          <w:rStyle w:val="OtherTok"/>
        </w:rPr>
        <w:t>&lt;-</w:t>
      </w:r>
      <w:r>
        <w:rPr>
          <w:rStyle w:val="NormalTok"/>
        </w:rPr>
        <w:t xml:space="preserve"> (freq_esp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freq_esp)) </w:t>
      </w:r>
      <w:r>
        <w:br/>
      </w:r>
      <w:r>
        <w:rPr>
          <w:rStyle w:val="NormalTok"/>
        </w:rPr>
        <w:t xml:space="preserve">prop_esp </w:t>
      </w:r>
    </w:p>
    <w:p w14:paraId="4755A7A7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    F    H </w:t>
      </w:r>
      <w:r>
        <w:br/>
      </w:r>
      <w:r>
        <w:rPr>
          <w:rStyle w:val="VerbatimChar"/>
        </w:rPr>
        <w:t>## 0.44 0.28 0.28</w:t>
      </w:r>
    </w:p>
    <w:p w14:paraId="3C0D8EE1" w14:textId="77777777" w:rsidR="0057714A" w:rsidRDefault="00000000">
      <w:pPr>
        <w:pStyle w:val="SourceCode"/>
      </w:pPr>
      <w:r>
        <w:rPr>
          <w:rStyle w:val="NormalTok"/>
        </w:rPr>
        <w:t xml:space="preserve">perc_esp </w:t>
      </w:r>
      <w:r>
        <w:rPr>
          <w:rStyle w:val="OtherTok"/>
        </w:rPr>
        <w:t>&lt;-</w:t>
      </w:r>
      <w:r>
        <w:rPr>
          <w:rStyle w:val="NormalTok"/>
        </w:rPr>
        <w:t xml:space="preserve"> (prop_esp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c_esp </w:t>
      </w:r>
    </w:p>
    <w:p w14:paraId="6F2F2614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>## 44 28 28</w:t>
      </w:r>
    </w:p>
    <w:p w14:paraId="7ED4AD05" w14:textId="77777777" w:rsidR="0057714A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_esp,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</w:p>
    <w:p w14:paraId="3FFE9E6A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5B8BE260" wp14:editId="20785CB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oratio04_EmanuelMolin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01D41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esp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</w:p>
    <w:p w14:paraId="533F0ACC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8971CE" wp14:editId="67DFD4C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oratio04_EmanuelMolin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E1930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esp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Esp), </w:t>
      </w:r>
      <w:r>
        <w:rPr>
          <w:rStyle w:val="FunctionTok"/>
        </w:rPr>
        <w:t>round</w:t>
      </w:r>
      <w:r>
        <w:rPr>
          <w:rStyle w:val="NormalTok"/>
        </w:rPr>
        <w:t xml:space="preserve">(perc_esp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</w:p>
    <w:p w14:paraId="4A69218D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10F3F566" wp14:editId="7A1A089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oratio04_EmanuelMolin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8F344" w14:textId="77777777" w:rsidR="0057714A" w:rsidRDefault="00000000">
      <w:pPr>
        <w:pStyle w:val="SourceCode"/>
      </w:pPr>
      <w:r>
        <w:rPr>
          <w:rStyle w:val="NormalTok"/>
        </w:rPr>
        <w:t xml:space="preserve">diam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Diametro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ffe0b3'</w:t>
      </w:r>
      <w:r>
        <w:rPr>
          <w:rStyle w:val="NormalTok"/>
        </w:rPr>
        <w:t xml:space="preserve">)  </w:t>
      </w:r>
    </w:p>
    <w:p w14:paraId="29D957C3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C988F0" wp14:editId="75973C9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oratio04_EmanuelMolin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8A870" w14:textId="77777777" w:rsidR="0057714A" w:rsidRDefault="00000000">
      <w:pPr>
        <w:pStyle w:val="SourceCode"/>
      </w:pPr>
      <w:r>
        <w:rPr>
          <w:rStyle w:val="NormalTok"/>
        </w:rPr>
        <w:t>diam_hist</w:t>
      </w:r>
    </w:p>
    <w:p w14:paraId="713286EF" w14:textId="77777777" w:rsidR="0057714A" w:rsidRDefault="00000000">
      <w:pPr>
        <w:pStyle w:val="SourceCode"/>
      </w:pP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 6  8 10 12 14 16 18 20 22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1  2  2  8 13 11  8  3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1 0.02 0.02 0.08 0.13 0.11 0.08 0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 7  9 11 13 15 17 19 21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ventario$Diametr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3A6F6C25" w14:textId="77777777" w:rsidR="0057714A" w:rsidRDefault="00000000">
      <w:pPr>
        <w:pStyle w:val="SourceCode"/>
      </w:pPr>
      <w:r>
        <w:rPr>
          <w:rStyle w:val="NormalTok"/>
        </w:rPr>
        <w:t>diam_hist</w:t>
      </w:r>
      <w:r>
        <w:rPr>
          <w:rStyle w:val="SpecialCharTok"/>
        </w:rPr>
        <w:t>$</w:t>
      </w:r>
      <w:r>
        <w:rPr>
          <w:rStyle w:val="NormalTok"/>
        </w:rPr>
        <w:t xml:space="preserve">breaks </w:t>
      </w:r>
    </w:p>
    <w:p w14:paraId="5F94A1E1" w14:textId="77777777" w:rsidR="0057714A" w:rsidRDefault="00000000">
      <w:pPr>
        <w:pStyle w:val="SourceCode"/>
      </w:pPr>
      <w:r>
        <w:rPr>
          <w:rStyle w:val="VerbatimChar"/>
        </w:rPr>
        <w:t>##  [1]  6  8 10 12 14 16 18 20 22 24</w:t>
      </w:r>
    </w:p>
    <w:p w14:paraId="641317CB" w14:textId="77777777" w:rsidR="0057714A" w:rsidRDefault="00000000">
      <w:pPr>
        <w:pStyle w:val="SourceCode"/>
      </w:pPr>
      <w:r>
        <w:rPr>
          <w:rStyle w:val="NormalTok"/>
        </w:rPr>
        <w:t>diam_hist</w:t>
      </w:r>
      <w:r>
        <w:rPr>
          <w:rStyle w:val="SpecialCharTok"/>
        </w:rPr>
        <w:t>$</w:t>
      </w:r>
      <w:r>
        <w:rPr>
          <w:rStyle w:val="NormalTok"/>
        </w:rPr>
        <w:t>mids</w:t>
      </w:r>
    </w:p>
    <w:p w14:paraId="4B84A588" w14:textId="77777777" w:rsidR="0057714A" w:rsidRDefault="00000000">
      <w:pPr>
        <w:pStyle w:val="SourceCode"/>
      </w:pPr>
      <w:r>
        <w:rPr>
          <w:rStyle w:val="VerbatimChar"/>
        </w:rPr>
        <w:lastRenderedPageBreak/>
        <w:t>## [1]  7  9 11 13 15 17 19 21 23</w:t>
      </w:r>
    </w:p>
    <w:p w14:paraId="3ACF23A1" w14:textId="77777777" w:rsidR="0057714A" w:rsidRDefault="00000000"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Diametros, </w:t>
      </w:r>
      <w:r>
        <w:rPr>
          <w:rStyle w:val="AttributeTok"/>
        </w:rPr>
        <w:t>xaxt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#00cc99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metro (c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h1</w:t>
      </w:r>
      <w:r>
        <w:rPr>
          <w:rStyle w:val="SpecialCharTok"/>
        </w:rPr>
        <w:t>$</w:t>
      </w:r>
      <w:r>
        <w:rPr>
          <w:rStyle w:val="NormalTok"/>
        </w:rPr>
        <w:t xml:space="preserve">mids) </w:t>
      </w:r>
    </w:p>
    <w:p w14:paraId="3796AD6F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45FD8D02" wp14:editId="2B17594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oratio04_EmanuelMolin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83BEA" w14:textId="77777777" w:rsidR="0057714A" w:rsidRDefault="00000000"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Altura, </w:t>
      </w:r>
      <w:r>
        <w:rPr>
          <w:rStyle w:val="AttributeTok"/>
        </w:rPr>
        <w:t>xaxt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Altura (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h1</w:t>
      </w:r>
      <w:r>
        <w:rPr>
          <w:rStyle w:val="SpecialCharTok"/>
        </w:rPr>
        <w:t>$</w:t>
      </w:r>
      <w:r>
        <w:rPr>
          <w:rStyle w:val="NormalTok"/>
        </w:rPr>
        <w:t>mids)</w:t>
      </w:r>
    </w:p>
    <w:p w14:paraId="476F4983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C89A36" wp14:editId="5FD0E3E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aboratio04_EmanuelMolin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714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EAF68" w14:textId="77777777" w:rsidR="008952F9" w:rsidRDefault="008952F9">
      <w:pPr>
        <w:spacing w:after="0"/>
      </w:pPr>
      <w:r>
        <w:separator/>
      </w:r>
    </w:p>
  </w:endnote>
  <w:endnote w:type="continuationSeparator" w:id="0">
    <w:p w14:paraId="3FA1BED8" w14:textId="77777777" w:rsidR="008952F9" w:rsidRDefault="00895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21C71" w14:textId="77777777" w:rsidR="008952F9" w:rsidRDefault="008952F9">
      <w:r>
        <w:separator/>
      </w:r>
    </w:p>
  </w:footnote>
  <w:footnote w:type="continuationSeparator" w:id="0">
    <w:p w14:paraId="0F859943" w14:textId="77777777" w:rsidR="008952F9" w:rsidRDefault="008952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FE2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7802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14A"/>
    <w:rsid w:val="0057714A"/>
    <w:rsid w:val="008952F9"/>
    <w:rsid w:val="00E7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7E045"/>
  <w15:docId w15:val="{263ABA19-9DB1-413B-85C6-F7F5093AB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95</Words>
  <Characters>4928</Characters>
  <Application>Microsoft Office Word</Application>
  <DocSecurity>0</DocSecurity>
  <Lines>41</Lines>
  <Paragraphs>11</Paragraphs>
  <ScaleCrop>false</ScaleCrop>
  <Company/>
  <LinksUpToDate>false</LinksUpToDate>
  <CharactersWithSpaces>5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io04_EmanuelMolina.R</dc:title>
  <dc:creator>Emanuel</dc:creator>
  <cp:keywords/>
  <cp:lastModifiedBy>EMANUEL MOLINA MARCHAN</cp:lastModifiedBy>
  <cp:revision>2</cp:revision>
  <dcterms:created xsi:type="dcterms:W3CDTF">2022-08-31T20:02:00Z</dcterms:created>
  <dcterms:modified xsi:type="dcterms:W3CDTF">2022-08-31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